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065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mma Gałąz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Gałąz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